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CF45E" w14:textId="5B4DD290" w:rsidR="00DD6330" w:rsidRDefault="00DD6330">
      <w:r>
        <w:t xml:space="preserve">Raymond Delgado </w:t>
      </w:r>
    </w:p>
    <w:p w14:paraId="5393C543" w14:textId="6D198725" w:rsidR="00DD6330" w:rsidRDefault="00DD6330">
      <w:r>
        <w:t>Lab 10</w:t>
      </w:r>
    </w:p>
    <w:p w14:paraId="07629393" w14:textId="54DCBFCC" w:rsidR="00DD6330" w:rsidRDefault="00DD6330">
      <w:r>
        <w:fldChar w:fldCharType="begin"/>
      </w:r>
      <w:r>
        <w:instrText xml:space="preserve"> DATE \@ "MMMM d, yyyy" </w:instrText>
      </w:r>
      <w:r>
        <w:fldChar w:fldCharType="separate"/>
      </w:r>
      <w:r>
        <w:rPr>
          <w:noProof/>
        </w:rPr>
        <w:t>April 22, 2020</w:t>
      </w:r>
      <w:r>
        <w:fldChar w:fldCharType="end"/>
      </w:r>
    </w:p>
    <w:p w14:paraId="42B3E13F" w14:textId="6C8CEB54" w:rsidR="00DD6330" w:rsidRDefault="00DD6330">
      <w:r>
        <w:t>Data Bricks Community:</w:t>
      </w:r>
    </w:p>
    <w:p w14:paraId="3D8BD4DC" w14:textId="0C49CE9F" w:rsidR="00DD6330" w:rsidRDefault="00DD6330">
      <w:r>
        <w:rPr>
          <w:noProof/>
        </w:rPr>
        <w:drawing>
          <wp:inline distT="0" distB="0" distL="0" distR="0" wp14:anchorId="244EED9C" wp14:editId="25320DD8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85141" w14:textId="2A9F4173" w:rsidR="00DD6330" w:rsidRDefault="00DD6330"/>
    <w:p w14:paraId="3A9E9A7D" w14:textId="2D063C12" w:rsidR="00DD6330" w:rsidRDefault="00DD6330">
      <w:r>
        <w:t xml:space="preserve">Spark-Submit </w:t>
      </w:r>
      <w:proofErr w:type="spellStart"/>
      <w:r>
        <w:t>Pyspark</w:t>
      </w:r>
      <w:proofErr w:type="spellEnd"/>
      <w:r>
        <w:t xml:space="preserve"> CLI:</w:t>
      </w:r>
    </w:p>
    <w:p w14:paraId="633B5142" w14:textId="290CFF2F" w:rsidR="00DD6330" w:rsidRDefault="00DD6330">
      <w:r>
        <w:rPr>
          <w:noProof/>
        </w:rPr>
        <w:drawing>
          <wp:inline distT="0" distB="0" distL="0" distR="0" wp14:anchorId="7FEE6E62" wp14:editId="44E1E4A2">
            <wp:extent cx="5943600" cy="31673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669DD" w14:textId="29905988" w:rsidR="00DD6330" w:rsidRDefault="00DD6330"/>
    <w:p w14:paraId="21C78D40" w14:textId="0B0FFF78" w:rsidR="00DD6330" w:rsidRDefault="00DD6330">
      <w:r>
        <w:t>twoTopics.csv</w:t>
      </w:r>
    </w:p>
    <w:p w14:paraId="7FC84CAC" w14:textId="2EACCD60" w:rsidR="00DD6330" w:rsidRDefault="00DD6330">
      <w:r>
        <w:rPr>
          <w:noProof/>
        </w:rPr>
        <w:drawing>
          <wp:inline distT="0" distB="0" distL="0" distR="0" wp14:anchorId="364FA010" wp14:editId="48512889">
            <wp:extent cx="5943600" cy="32023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63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tTSzMDc2sTQwNLJU0lEKTi0uzszPAykwrAUAHTTnCiwAAAA="/>
  </w:docVars>
  <w:rsids>
    <w:rsidRoot w:val="00DD6330"/>
    <w:rsid w:val="000E7F8E"/>
    <w:rsid w:val="00DD6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41E6C"/>
  <w15:chartTrackingRefBased/>
  <w15:docId w15:val="{693F60D8-3DA4-4010-A6A0-F20F394F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Delgado</dc:creator>
  <cp:keywords/>
  <dc:description/>
  <cp:lastModifiedBy>Raymond Delgado</cp:lastModifiedBy>
  <cp:revision>1</cp:revision>
  <dcterms:created xsi:type="dcterms:W3CDTF">2020-04-22T20:07:00Z</dcterms:created>
  <dcterms:modified xsi:type="dcterms:W3CDTF">2020-04-22T20:18:00Z</dcterms:modified>
</cp:coreProperties>
</file>